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6897980-93a0-47c3-8cc4-fa4915f1896e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897980-93a0-47c3-8cc4-fa4915f1896e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9036817-f19d-443a-97d3-c3887af7281f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9036817-f19d-443a-97d3-c3887af7281f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6f119e0-366c-4931-a647-a9852259c57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f119e0-366c-4931-a647-a9852259c57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f331eef-86e2-4b9a-951d-d9a125273b1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f331eef-86e2-4b9a-951d-d9a125273b1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ea032bb-0e1a-4e05-9a99-b074d7badf9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ea032bb-0e1a-4e05-9a99-b074d7badf9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3010ee7-bfa8-4cf5-9fab-8dda0677cfb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3010ee7-bfa8-4cf5-9fab-8dda0677cfbd"/>
      <w:r>
        <w:rPr>
          <w:rFonts/>
          <w:b w:val="true"/>
        </w:rPr>
        <w:t xml:space="preserve">: </w:t>
      </w:r>
      <w:r>
        <w:t xml:space="preserve">B - Enoncé 14 : La consommation de Puff Bars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ad688a1-95d8-4f51-938e-d957caee825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ad688a1-95d8-4f51-938e-d957caee825f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ef9bfb-fbf6-4568-b4c0-8d9260222a0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ef9bfb-fbf6-4568-b4c0-8d9260222a0b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320754-6585-4b2a-b003-5fbddd16b26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320754-6585-4b2a-b003-5fbddd16b26f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137a55-05f8-4c47-b6f3-e5bc2e39edfb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137a55-05f8-4c47-b6f3-e5bc2e39edfb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4cfafc3-1779-4bed-bc8f-e240c3ebacdf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4cfafc3-1779-4bed-bc8f-e240c3ebacd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01ff9f3-37f4-4cd2-9911-c28829b32374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01ff9f3-37f4-4cd2-9911-c28829b3237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9e4d6fc84c8daafb281b98949d603cae84101b5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5fb0b84dd8f3a9eaf15e7fcfb2d692b7f109526c.png"/>
<Relationship Id="rId46" Type="http://schemas.openxmlformats.org/officeDocument/2006/relationships/image" Target="media/0038a5051fbe89bce7f9dbdcf86e6d742704d635.png"/>
<Relationship Id="rId47" Type="http://schemas.openxmlformats.org/officeDocument/2006/relationships/image" Target="media/dd4bf2eb96282cc3a4b1bcd2db7a43b87c20261c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d02245e7dee9da3ea3c4272080f1521f494ea56f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128806d27d7a6f185e866f6140f4ca49ac651121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fbc1b7ff817a8a487ce7e5bba787eed4e90d99fa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e8da95b191cd2608ad083c1bc590d694bcfccf08.png"/>
<Relationship Id="rId65" Type="http://schemas.openxmlformats.org/officeDocument/2006/relationships/image" Target="media/7b9cda7c864dec2ca1a21d93761015b8ebeb601d.png"/>
<Relationship Id="rId66" Type="http://schemas.openxmlformats.org/officeDocument/2006/relationships/image" Target="media/abc0df958f15abcad99c6f33013091616ff37b44.png"/>
<Relationship Id="rId67" Type="http://schemas.openxmlformats.org/officeDocument/2006/relationships/image" Target="media/f3ab477cbe6b77bc737389762b7454cd06cd054c.png"/>
<Relationship Id="rId68" Type="http://schemas.openxmlformats.org/officeDocument/2006/relationships/image" Target="media/03b46f3b3caeffe22c685575c4027705722b4c2b.png"/>
<Relationship Id="rId69" Type="http://schemas.openxmlformats.org/officeDocument/2006/relationships/image" Target="media/fbdff4920ae0da175a4d5d5d5cbb75a627f768e9.png"/>
<Relationship Id="rId70" Type="http://schemas.openxmlformats.org/officeDocument/2006/relationships/image" Target="media/997c9ff40cdaca21713056078e683e960a1623ae.png"/>
<Relationship Id="rId71" Type="http://schemas.openxmlformats.org/officeDocument/2006/relationships/image" Target="media/a74cde03be818f8a1847f4a90c32d34bde3b40a9.png"/>
<Relationship Id="rId72" Type="http://schemas.openxmlformats.org/officeDocument/2006/relationships/image" Target="media/6f9c5f67dca98c9f6dc703eb43977fc099f806f0.png"/>
<Relationship Id="rId73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1:49Z</dcterms:created>
  <dcterms:modified xsi:type="dcterms:W3CDTF">2024-12-02T15:31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8</vt:lpwstr>
  </property>
</Properties>
</file>